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E2E" w:rsidRPr="00735AE4" w:rsidRDefault="00D63E2E" w:rsidP="00EB542C">
      <w:pPr>
        <w:spacing w:after="0"/>
        <w:jc w:val="center"/>
        <w:rPr>
          <w:noProof/>
          <w:color w:val="FF0000"/>
          <w:sz w:val="240"/>
          <w:szCs w:val="240"/>
          <w:lang w:val="en-US"/>
        </w:rPr>
      </w:pPr>
      <w:bookmarkStart w:id="0" w:name="_Hlk117351297"/>
      <w:r w:rsidRPr="00D63E2E">
        <w:rPr>
          <w:color w:val="FFC000" w:themeColor="accent4"/>
          <w:sz w:val="240"/>
          <w:szCs w:val="240"/>
        </w:rPr>
        <w:t>-</w:t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>
            <wp:extent cx="961168" cy="15278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6" t="19758" r="29596" b="20369"/>
                    <a:stretch/>
                  </pic:blipFill>
                  <pic:spPr bwMode="auto">
                    <a:xfrm>
                      <a:off x="0" y="0"/>
                      <a:ext cx="962787" cy="1530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>
            <wp:extent cx="945931" cy="1523321"/>
            <wp:effectExtent l="0" t="0" r="698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60" t="20401" r="31904" b="20762"/>
                    <a:stretch/>
                  </pic:blipFill>
                  <pic:spPr bwMode="auto">
                    <a:xfrm>
                      <a:off x="0" y="0"/>
                      <a:ext cx="969554" cy="15613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63E2E">
        <w:rPr>
          <w:color w:val="FF0000"/>
          <w:sz w:val="240"/>
          <w:szCs w:val="240"/>
        </w:rPr>
        <w:t>-</w:t>
      </w:r>
    </w:p>
    <w:p w:rsidR="00D63E2E" w:rsidRDefault="00D63E2E" w:rsidP="00EB542C">
      <w:pPr>
        <w:spacing w:after="0"/>
        <w:jc w:val="center"/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>
            <wp:extent cx="6599162" cy="172478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ownloa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504" cy="175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587" w:rsidRPr="00735AE4" w:rsidRDefault="00CE3519" w:rsidP="00EB542C">
      <w:pPr>
        <w:spacing w:after="0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Course: </w:t>
      </w:r>
      <w:r w:rsidR="004D54F1" w:rsidRPr="00735AE4">
        <w:rPr>
          <w:rFonts w:ascii="Microsoft YaHei Light" w:eastAsia="Microsoft YaHei Light" w:hAnsi="Microsoft YaHei Light"/>
          <w:sz w:val="36"/>
          <w:szCs w:val="36"/>
        </w:rPr>
        <w:t>CL1002 – Programming Fundamentals</w:t>
      </w:r>
      <w:r w:rsidR="00A80587" w:rsidRPr="00735AE4">
        <w:rPr>
          <w:rFonts w:ascii="Microsoft YaHei Light" w:eastAsia="Microsoft YaHei Light" w:hAnsi="Microsoft YaHei Light"/>
          <w:sz w:val="36"/>
          <w:szCs w:val="36"/>
        </w:rPr>
        <w:t>.</w:t>
      </w:r>
    </w:p>
    <w:p w:rsidR="00A75F18" w:rsidRPr="00735AE4" w:rsidRDefault="00CE3519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Instructor</w:t>
      </w:r>
      <w:r w:rsidR="00D63E2E" w:rsidRPr="00735AE4">
        <w:rPr>
          <w:rFonts w:ascii="Microsoft YaHei Light" w:eastAsia="Microsoft YaHei Light" w:hAnsi="Microsoft YaHei Light"/>
          <w:sz w:val="36"/>
          <w:szCs w:val="36"/>
        </w:rPr>
        <w:t xml:space="preserve">: </w:t>
      </w:r>
      <w:r w:rsidR="00880AB7">
        <w:rPr>
          <w:rFonts w:ascii="Microsoft YaHei Light" w:eastAsia="Microsoft YaHei Light" w:hAnsi="Microsoft YaHei Light"/>
          <w:sz w:val="36"/>
          <w:szCs w:val="36"/>
          <w:u w:val="single"/>
        </w:rPr>
        <w:t>Prof Sara Rehmat.</w:t>
      </w:r>
    </w:p>
    <w:p w:rsidR="00F7269A" w:rsidRDefault="00CE3519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Submitted by</w:t>
      </w:r>
      <w:r w:rsidR="00D63E2E" w:rsidRPr="00735AE4">
        <w:rPr>
          <w:rFonts w:ascii="Microsoft YaHei Light" w:eastAsia="Microsoft YaHei Light" w:hAnsi="Microsoft YaHei Light"/>
          <w:sz w:val="36"/>
          <w:szCs w:val="36"/>
        </w:rPr>
        <w:t>:</w:t>
      </w: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 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Muhammad Rehan</w:t>
      </w:r>
    </w:p>
    <w:p w:rsidR="00F1352D" w:rsidRPr="00735AE4" w:rsidRDefault="00F1352D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</w:p>
    <w:p w:rsidR="00335FAB" w:rsidRPr="00735AE4" w:rsidRDefault="00F7269A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Roll no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. 22P-9106</w:t>
      </w:r>
    </w:p>
    <w:p w:rsidR="00F1352D" w:rsidRDefault="00335FAB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Class: 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BSE-1A (Fall 2022)</w:t>
      </w:r>
    </w:p>
    <w:p w:rsidR="00600B28" w:rsidRDefault="00600B28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600B28">
        <w:rPr>
          <w:rFonts w:ascii="Microsoft YaHei Light" w:eastAsia="Microsoft YaHei Light" w:hAnsi="Microsoft YaHei Light"/>
          <w:sz w:val="36"/>
          <w:szCs w:val="36"/>
          <w:u w:val="single"/>
        </w:rPr>
        <w:t>Assignment no. 0</w:t>
      </w:r>
      <w:r w:rsidR="004700D5">
        <w:rPr>
          <w:rFonts w:ascii="Microsoft YaHei Light" w:eastAsia="Microsoft YaHei Light" w:hAnsi="Microsoft YaHei Light"/>
          <w:sz w:val="36"/>
          <w:szCs w:val="36"/>
          <w:u w:val="single"/>
        </w:rPr>
        <w:t>2</w:t>
      </w:r>
    </w:p>
    <w:p w:rsidR="00F1352D" w:rsidRPr="00600B28" w:rsidRDefault="00F1352D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</w:p>
    <w:p w:rsidR="003B72A3" w:rsidRPr="00735AE4" w:rsidRDefault="00A75F18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Date: </w:t>
      </w:r>
      <w:r w:rsidR="00B27462">
        <w:rPr>
          <w:rFonts w:ascii="Microsoft YaHei Light" w:eastAsia="Microsoft YaHei Light" w:hAnsi="Microsoft YaHei Light"/>
          <w:sz w:val="36"/>
          <w:szCs w:val="36"/>
        </w:rPr>
        <w:t>November</w:t>
      </w:r>
      <w:r w:rsidR="004D54F1" w:rsidRPr="00735AE4">
        <w:rPr>
          <w:rFonts w:ascii="Microsoft YaHei Light" w:eastAsia="Microsoft YaHei Light" w:hAnsi="Microsoft YaHei Light"/>
          <w:sz w:val="36"/>
          <w:szCs w:val="36"/>
        </w:rPr>
        <w:t xml:space="preserve"> </w:t>
      </w:r>
      <w:r w:rsidR="004700D5">
        <w:rPr>
          <w:rFonts w:ascii="Microsoft YaHei Light" w:eastAsia="Microsoft YaHei Light" w:hAnsi="Microsoft YaHei Light"/>
          <w:sz w:val="36"/>
          <w:szCs w:val="36"/>
        </w:rPr>
        <w:t>10</w:t>
      </w:r>
      <w:r w:rsidR="004D54F1" w:rsidRPr="00735AE4">
        <w:rPr>
          <w:rFonts w:ascii="Microsoft YaHei Light" w:eastAsia="Microsoft YaHei Light" w:hAnsi="Microsoft YaHei Light"/>
          <w:sz w:val="36"/>
          <w:szCs w:val="36"/>
          <w:vertAlign w:val="superscript"/>
        </w:rPr>
        <w:t>th</w:t>
      </w:r>
      <w:r w:rsidRPr="00735AE4">
        <w:rPr>
          <w:rFonts w:ascii="Microsoft YaHei Light" w:eastAsia="Microsoft YaHei Light" w:hAnsi="Microsoft YaHei Light"/>
          <w:sz w:val="36"/>
          <w:szCs w:val="36"/>
        </w:rPr>
        <w:t>, 2022.</w:t>
      </w:r>
    </w:p>
    <w:p w:rsidR="006D56EB" w:rsidRDefault="007F1A2B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  <w:sectPr w:rsidR="006D56EB" w:rsidSect="00F031A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35AE4">
        <w:rPr>
          <w:rFonts w:ascii="Microsoft YaHei Light" w:eastAsia="Microsoft YaHei Light" w:hAnsi="Microsoft YaHei Light"/>
          <w:sz w:val="36"/>
          <w:szCs w:val="36"/>
        </w:rPr>
        <w:t>Department of Computer Science</w:t>
      </w:r>
    </w:p>
    <w:p w:rsidR="005B5E9D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  <w:bookmarkStart w:id="1" w:name="_Hlk117351394"/>
      <w:bookmarkEnd w:id="0"/>
      <w:r>
        <w:rPr>
          <w:rFonts w:ascii="Microsoft YaHei Light" w:eastAsia="Microsoft YaHei Light" w:hAnsi="Microsoft YaHei Light" w:cs="Times New Roman"/>
          <w:sz w:val="28"/>
          <w:szCs w:val="28"/>
        </w:rPr>
        <w:lastRenderedPageBreak/>
        <w:t xml:space="preserve">All the code is uploaded on GitHub, you could check it over there if it is more </w:t>
      </w:r>
      <w:r w:rsidRPr="000A51B4">
        <w:rPr>
          <w:rFonts w:ascii="Microsoft YaHei Light" w:eastAsia="Microsoft YaHei Light" w:hAnsi="Microsoft YaHei Light" w:cs="Times New Roman"/>
          <w:sz w:val="28"/>
          <w:szCs w:val="28"/>
        </w:rPr>
        <w:t>effortless</w:t>
      </w:r>
      <w:r>
        <w:rPr>
          <w:rFonts w:ascii="Microsoft YaHei Light" w:eastAsia="Microsoft YaHei Light" w:hAnsi="Microsoft YaHei Light" w:cs="Times New Roman"/>
          <w:sz w:val="28"/>
          <w:szCs w:val="28"/>
        </w:rPr>
        <w:t xml:space="preserve"> for you.</w:t>
      </w:r>
      <w:r w:rsidR="005B5E9D">
        <w:rPr>
          <w:rFonts w:ascii="Microsoft YaHei Light" w:eastAsia="Microsoft YaHei Light" w:hAnsi="Microsoft YaHei Light" w:cs="Times New Roman"/>
          <w:sz w:val="28"/>
          <w:szCs w:val="28"/>
        </w:rPr>
        <w:t xml:space="preserve"> </w:t>
      </w:r>
    </w:p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</w:p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 w:rsidRPr="000C190D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Problem 01</w:t>
      </w: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:</w:t>
      </w:r>
    </w:p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Screenshots:</w:t>
      </w:r>
    </w:p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bookmarkStart w:id="2" w:name="_Hlk117351567"/>
      <w:bookmarkEnd w:id="1"/>
      <w:r w:rsidRPr="000C190D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Problem 0</w:t>
      </w: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2:</w:t>
      </w:r>
    </w:p>
    <w:bookmarkEnd w:id="2"/>
    <w:p w:rsidR="00AA6B17" w:rsidRPr="00286800" w:rsidRDefault="00AA6B17" w:rsidP="00AA6B17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  <w:r w:rsidRPr="00F031AE">
        <w:rPr>
          <w:rFonts w:ascii="Microsoft YaHei Light" w:eastAsia="Microsoft YaHei Light" w:hAnsi="Microsoft YaHei Light" w:cs="Times New Roman"/>
          <w:noProof/>
          <w:sz w:val="28"/>
          <w:szCs w:val="28"/>
          <w:u w:val="single"/>
        </w:rPr>
        <w:t>Screenshot:</w:t>
      </w:r>
    </w:p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bookmarkStart w:id="3" w:name="_Hlk117351735"/>
      <w:r w:rsidRPr="000C190D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Problem 0</w:t>
      </w: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3:</w:t>
      </w:r>
    </w:p>
    <w:bookmarkEnd w:id="3"/>
    <w:p w:rsidR="00AA6B17" w:rsidRDefault="00AA6B17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  <w:r w:rsidRPr="00B96406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Screenshot:</w:t>
      </w:r>
    </w:p>
    <w:p w:rsidR="009623DF" w:rsidRPr="009623DF" w:rsidRDefault="009623DF" w:rsidP="00AA6B17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  <w:bookmarkStart w:id="4" w:name="_GoBack"/>
      <w:bookmarkEnd w:id="4"/>
    </w:p>
    <w:sectPr w:rsidR="009623DF" w:rsidRPr="009623DF" w:rsidSect="00F031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7AF3" w:rsidRDefault="00487AF3" w:rsidP="00EA3BD2">
      <w:pPr>
        <w:spacing w:after="0" w:line="240" w:lineRule="auto"/>
      </w:pPr>
      <w:r>
        <w:separator/>
      </w:r>
    </w:p>
  </w:endnote>
  <w:endnote w:type="continuationSeparator" w:id="0">
    <w:p w:rsidR="00487AF3" w:rsidRDefault="00487AF3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7AF3" w:rsidRDefault="00487AF3" w:rsidP="00EA3BD2">
      <w:pPr>
        <w:spacing w:after="0" w:line="240" w:lineRule="auto"/>
      </w:pPr>
      <w:r>
        <w:separator/>
      </w:r>
    </w:p>
  </w:footnote>
  <w:footnote w:type="continuationSeparator" w:id="0">
    <w:p w:rsidR="00487AF3" w:rsidRDefault="00487AF3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4.6pt;height:126.8pt;visibility:visible;mso-wrap-style:square" o:bullet="t">
        <v:imagedata r:id="rId1" o:title=""/>
      </v:shape>
    </w:pict>
  </w:numPicBullet>
  <w:abstractNum w:abstractNumId="0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A1970"/>
    <w:multiLevelType w:val="hybridMultilevel"/>
    <w:tmpl w:val="8A72CC2C"/>
    <w:lvl w:ilvl="0" w:tplc="6D20CE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14084"/>
    <w:multiLevelType w:val="hybridMultilevel"/>
    <w:tmpl w:val="5DDEA134"/>
    <w:lvl w:ilvl="0" w:tplc="8B56D6F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NKgFAFD0fTQtAAAA"/>
  </w:docVars>
  <w:rsids>
    <w:rsidRoot w:val="00C35057"/>
    <w:rsid w:val="00014EFC"/>
    <w:rsid w:val="0001679C"/>
    <w:rsid w:val="000169D6"/>
    <w:rsid w:val="0002766B"/>
    <w:rsid w:val="00041FAB"/>
    <w:rsid w:val="00051083"/>
    <w:rsid w:val="00062181"/>
    <w:rsid w:val="000A51B4"/>
    <w:rsid w:val="000B1279"/>
    <w:rsid w:val="000B3B36"/>
    <w:rsid w:val="000C190D"/>
    <w:rsid w:val="000C229A"/>
    <w:rsid w:val="000C3047"/>
    <w:rsid w:val="000D5B56"/>
    <w:rsid w:val="000E7FC7"/>
    <w:rsid w:val="001011EF"/>
    <w:rsid w:val="001037B5"/>
    <w:rsid w:val="00126A30"/>
    <w:rsid w:val="001301C7"/>
    <w:rsid w:val="00143C2B"/>
    <w:rsid w:val="00144490"/>
    <w:rsid w:val="00175F4B"/>
    <w:rsid w:val="00180DB2"/>
    <w:rsid w:val="001A66D7"/>
    <w:rsid w:val="001B0DAD"/>
    <w:rsid w:val="0023678A"/>
    <w:rsid w:val="002469E2"/>
    <w:rsid w:val="00260E2C"/>
    <w:rsid w:val="00261D96"/>
    <w:rsid w:val="00286800"/>
    <w:rsid w:val="002A5336"/>
    <w:rsid w:val="002B2778"/>
    <w:rsid w:val="002C057F"/>
    <w:rsid w:val="002D6D1B"/>
    <w:rsid w:val="002F054F"/>
    <w:rsid w:val="002F2117"/>
    <w:rsid w:val="002F460A"/>
    <w:rsid w:val="003070C8"/>
    <w:rsid w:val="00316245"/>
    <w:rsid w:val="00331218"/>
    <w:rsid w:val="00335FAB"/>
    <w:rsid w:val="00347D61"/>
    <w:rsid w:val="00351753"/>
    <w:rsid w:val="003728A6"/>
    <w:rsid w:val="003821A8"/>
    <w:rsid w:val="00392861"/>
    <w:rsid w:val="003B0F40"/>
    <w:rsid w:val="003B3D5F"/>
    <w:rsid w:val="003B72A3"/>
    <w:rsid w:val="003E1005"/>
    <w:rsid w:val="003F37FB"/>
    <w:rsid w:val="00424470"/>
    <w:rsid w:val="00430FB9"/>
    <w:rsid w:val="00434465"/>
    <w:rsid w:val="004700D5"/>
    <w:rsid w:val="00487AF3"/>
    <w:rsid w:val="004955C2"/>
    <w:rsid w:val="00497EE5"/>
    <w:rsid w:val="004C1FDA"/>
    <w:rsid w:val="004D54F1"/>
    <w:rsid w:val="005053FA"/>
    <w:rsid w:val="00506700"/>
    <w:rsid w:val="00557650"/>
    <w:rsid w:val="00565452"/>
    <w:rsid w:val="005729DC"/>
    <w:rsid w:val="00590204"/>
    <w:rsid w:val="005A28E1"/>
    <w:rsid w:val="005A6AC3"/>
    <w:rsid w:val="005B09CE"/>
    <w:rsid w:val="005B5E9D"/>
    <w:rsid w:val="005F39EB"/>
    <w:rsid w:val="00600B28"/>
    <w:rsid w:val="00600BDF"/>
    <w:rsid w:val="00650FC5"/>
    <w:rsid w:val="006649CE"/>
    <w:rsid w:val="00665FA6"/>
    <w:rsid w:val="00667A78"/>
    <w:rsid w:val="00672557"/>
    <w:rsid w:val="0069016B"/>
    <w:rsid w:val="006A169F"/>
    <w:rsid w:val="006A6EAB"/>
    <w:rsid w:val="006A7355"/>
    <w:rsid w:val="006C025C"/>
    <w:rsid w:val="006C79B8"/>
    <w:rsid w:val="006D56EB"/>
    <w:rsid w:val="006E5E54"/>
    <w:rsid w:val="006F1D3E"/>
    <w:rsid w:val="006F2AFE"/>
    <w:rsid w:val="007000E4"/>
    <w:rsid w:val="00703615"/>
    <w:rsid w:val="00704336"/>
    <w:rsid w:val="0071689B"/>
    <w:rsid w:val="00735AE4"/>
    <w:rsid w:val="00765AA6"/>
    <w:rsid w:val="007823D9"/>
    <w:rsid w:val="007A2D91"/>
    <w:rsid w:val="007A6F5B"/>
    <w:rsid w:val="007B3019"/>
    <w:rsid w:val="007C3A0C"/>
    <w:rsid w:val="007D040C"/>
    <w:rsid w:val="007E187F"/>
    <w:rsid w:val="007F00AF"/>
    <w:rsid w:val="007F1A2B"/>
    <w:rsid w:val="00802C26"/>
    <w:rsid w:val="00810D68"/>
    <w:rsid w:val="00821DF2"/>
    <w:rsid w:val="00845A12"/>
    <w:rsid w:val="00847882"/>
    <w:rsid w:val="00847A02"/>
    <w:rsid w:val="00847D5B"/>
    <w:rsid w:val="00856C15"/>
    <w:rsid w:val="00860A33"/>
    <w:rsid w:val="00870C20"/>
    <w:rsid w:val="00880AB7"/>
    <w:rsid w:val="00881FA0"/>
    <w:rsid w:val="008E62B8"/>
    <w:rsid w:val="008F1096"/>
    <w:rsid w:val="00923DA6"/>
    <w:rsid w:val="009402AC"/>
    <w:rsid w:val="009449C7"/>
    <w:rsid w:val="00951C97"/>
    <w:rsid w:val="009623DF"/>
    <w:rsid w:val="009871C3"/>
    <w:rsid w:val="00996E73"/>
    <w:rsid w:val="009A2AC6"/>
    <w:rsid w:val="009E047F"/>
    <w:rsid w:val="009E1B85"/>
    <w:rsid w:val="009F08E4"/>
    <w:rsid w:val="00A03238"/>
    <w:rsid w:val="00A050BC"/>
    <w:rsid w:val="00A20E09"/>
    <w:rsid w:val="00A33B24"/>
    <w:rsid w:val="00A477FB"/>
    <w:rsid w:val="00A53D47"/>
    <w:rsid w:val="00A637D7"/>
    <w:rsid w:val="00A734E1"/>
    <w:rsid w:val="00A75F18"/>
    <w:rsid w:val="00A80587"/>
    <w:rsid w:val="00A949E8"/>
    <w:rsid w:val="00A96E35"/>
    <w:rsid w:val="00AA2B21"/>
    <w:rsid w:val="00AA6284"/>
    <w:rsid w:val="00AA6B17"/>
    <w:rsid w:val="00AB7A27"/>
    <w:rsid w:val="00AD0058"/>
    <w:rsid w:val="00AF4123"/>
    <w:rsid w:val="00B00A39"/>
    <w:rsid w:val="00B04C7B"/>
    <w:rsid w:val="00B10D45"/>
    <w:rsid w:val="00B27462"/>
    <w:rsid w:val="00B33698"/>
    <w:rsid w:val="00B4157F"/>
    <w:rsid w:val="00B70CB6"/>
    <w:rsid w:val="00B85A78"/>
    <w:rsid w:val="00B8637E"/>
    <w:rsid w:val="00B96406"/>
    <w:rsid w:val="00BA11FC"/>
    <w:rsid w:val="00BA2AF8"/>
    <w:rsid w:val="00BA49AB"/>
    <w:rsid w:val="00BB38FC"/>
    <w:rsid w:val="00BB4397"/>
    <w:rsid w:val="00BC022D"/>
    <w:rsid w:val="00BC3B0B"/>
    <w:rsid w:val="00BD0123"/>
    <w:rsid w:val="00BF11BC"/>
    <w:rsid w:val="00C07AA4"/>
    <w:rsid w:val="00C128AF"/>
    <w:rsid w:val="00C16109"/>
    <w:rsid w:val="00C25417"/>
    <w:rsid w:val="00C35057"/>
    <w:rsid w:val="00C35C05"/>
    <w:rsid w:val="00C3650D"/>
    <w:rsid w:val="00C36A25"/>
    <w:rsid w:val="00C43E9E"/>
    <w:rsid w:val="00C44EAC"/>
    <w:rsid w:val="00C50F4E"/>
    <w:rsid w:val="00C51573"/>
    <w:rsid w:val="00C577A7"/>
    <w:rsid w:val="00C713E5"/>
    <w:rsid w:val="00CA72CD"/>
    <w:rsid w:val="00CC6363"/>
    <w:rsid w:val="00CE3519"/>
    <w:rsid w:val="00CF4AC5"/>
    <w:rsid w:val="00CF6BFB"/>
    <w:rsid w:val="00D255EB"/>
    <w:rsid w:val="00D51614"/>
    <w:rsid w:val="00D63E2E"/>
    <w:rsid w:val="00DC04E0"/>
    <w:rsid w:val="00DC59E4"/>
    <w:rsid w:val="00DD0978"/>
    <w:rsid w:val="00DE092E"/>
    <w:rsid w:val="00DF6791"/>
    <w:rsid w:val="00E04E9B"/>
    <w:rsid w:val="00E07AD1"/>
    <w:rsid w:val="00E30402"/>
    <w:rsid w:val="00E600FB"/>
    <w:rsid w:val="00E76335"/>
    <w:rsid w:val="00E85E12"/>
    <w:rsid w:val="00EA252D"/>
    <w:rsid w:val="00EA29ED"/>
    <w:rsid w:val="00EA3BD2"/>
    <w:rsid w:val="00EB542C"/>
    <w:rsid w:val="00EC4039"/>
    <w:rsid w:val="00EE584B"/>
    <w:rsid w:val="00EF2330"/>
    <w:rsid w:val="00F031AE"/>
    <w:rsid w:val="00F1352D"/>
    <w:rsid w:val="00F30DDB"/>
    <w:rsid w:val="00F507F7"/>
    <w:rsid w:val="00F5618B"/>
    <w:rsid w:val="00F60B73"/>
    <w:rsid w:val="00F7269A"/>
    <w:rsid w:val="00F8066A"/>
    <w:rsid w:val="00FA1835"/>
    <w:rsid w:val="00FA6648"/>
    <w:rsid w:val="00FB1931"/>
    <w:rsid w:val="00FD0852"/>
    <w:rsid w:val="00FE3152"/>
    <w:rsid w:val="00FE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A94E3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49E8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66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6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66D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E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E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7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0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2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4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7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9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5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4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4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609FF-BC47-41AB-8813-415478F08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2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231</cp:revision>
  <cp:lastPrinted>2022-10-22T12:51:00Z</cp:lastPrinted>
  <dcterms:created xsi:type="dcterms:W3CDTF">2022-09-02T16:06:00Z</dcterms:created>
  <dcterms:modified xsi:type="dcterms:W3CDTF">2022-11-10T12:15:00Z</dcterms:modified>
</cp:coreProperties>
</file>